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14:paraId="5C75405C" w14:textId="77777777" w:rsidTr="00B23546">
        <w:trPr>
          <w:trHeight w:val="5723"/>
        </w:trPr>
        <w:tc>
          <w:tcPr>
            <w:tcW w:w="10836" w:type="dxa"/>
          </w:tcPr>
          <w:p w14:paraId="59883A3E" w14:textId="77777777"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14:paraId="5A2F4532" w14:textId="77777777"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14:paraId="627E85D9" w14:textId="77777777"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2AE1CB3F" w14:textId="77777777" w:rsidR="00184D92" w:rsidRPr="00137680" w:rsidRDefault="00CC00E4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 İSTENEN EVRAKLA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333EFB91" w14:textId="77777777"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14:paraId="1245AEB0" w14:textId="77777777"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</w:p>
          <w:p w14:paraId="164B5495" w14:textId="77777777"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14:paraId="62F885E9" w14:textId="77777777"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733614CE" w14:textId="77777777" w:rsidR="00A16DB0" w:rsidRPr="00A16DB0" w:rsidRDefault="006912D4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137680">
              <w:rPr>
                <w:rFonts w:ascii="Cambria" w:hAnsi="Cambria"/>
              </w:rPr>
              <w:t xml:space="preserve"> 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A16DB0" w:rsidRPr="00A16DB0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7CC928E1" w14:textId="77777777"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14:paraId="4C323E4B" w14:textId="318A50FC"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FE3DA1">
              <w:rPr>
                <w:rFonts w:ascii="Cambria" w:hAnsi="Cambria"/>
                <w:b/>
              </w:rPr>
              <w:t>1</w:t>
            </w:r>
            <w:r w:rsidR="00B932D8">
              <w:rPr>
                <w:rFonts w:ascii="Cambria" w:hAnsi="Cambria"/>
                <w:b/>
              </w:rPr>
              <w:t>5</w:t>
            </w:r>
            <w:r w:rsidR="00FE3DA1">
              <w:rPr>
                <w:rFonts w:ascii="Cambria" w:hAnsi="Cambria"/>
                <w:b/>
              </w:rPr>
              <w:t>,</w:t>
            </w:r>
            <w:r w:rsidR="00B932D8">
              <w:rPr>
                <w:rFonts w:ascii="Cambria" w:hAnsi="Cambria"/>
                <w:b/>
              </w:rPr>
              <w:t>832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FE3DA1">
              <w:rPr>
                <w:rFonts w:ascii="Cambria" w:hAnsi="Cambria"/>
                <w:b/>
              </w:rPr>
              <w:t xml:space="preserve"> 3,</w:t>
            </w:r>
            <w:r w:rsidR="00B932D8">
              <w:rPr>
                <w:rFonts w:ascii="Cambria" w:hAnsi="Cambria"/>
                <w:b/>
              </w:rPr>
              <w:t>78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  <w:r w:rsidR="00B932D8">
              <w:rPr>
                <w:rFonts w:ascii="Cambria" w:hAnsi="Cambria"/>
              </w:rPr>
              <w:t xml:space="preserve"> </w:t>
            </w:r>
            <w:r w:rsidR="00FE3DA1">
              <w:rPr>
                <w:rFonts w:ascii="Cambria" w:hAnsi="Cambria"/>
                <w:sz w:val="22"/>
                <w:szCs w:val="22"/>
              </w:rPr>
              <w:t>(202</w:t>
            </w:r>
            <w:r w:rsidR="00B932D8">
              <w:rPr>
                <w:rFonts w:ascii="Cambria" w:hAnsi="Cambria"/>
                <w:sz w:val="22"/>
                <w:szCs w:val="22"/>
              </w:rPr>
              <w:t>6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3E8C9525" w14:textId="77777777" w:rsidR="00CA70C0" w:rsidRDefault="00CA70C0" w:rsidP="00137680">
            <w:pPr>
              <w:jc w:val="both"/>
              <w:rPr>
                <w:b/>
                <w:sz w:val="28"/>
                <w:szCs w:val="28"/>
              </w:rPr>
            </w:pPr>
          </w:p>
          <w:p w14:paraId="32427460" w14:textId="77777777"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3A7748BD" w14:textId="77777777"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0D2E478A" w14:textId="77777777"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437B3A8C" w14:textId="77777777"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14:paraId="6981D649" w14:textId="77777777" w:rsidR="00BF415E" w:rsidRDefault="00BF415E" w:rsidP="00137680">
            <w:pPr>
              <w:rPr>
                <w:b/>
                <w:sz w:val="20"/>
                <w:szCs w:val="20"/>
              </w:rPr>
            </w:pPr>
          </w:p>
          <w:p w14:paraId="3506AF06" w14:textId="5F2E2525"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14:paraId="35544D1D" w14:textId="77777777" w:rsidTr="00B23546">
        <w:trPr>
          <w:trHeight w:val="7136"/>
        </w:trPr>
        <w:tc>
          <w:tcPr>
            <w:tcW w:w="10836" w:type="dxa"/>
          </w:tcPr>
          <w:p w14:paraId="1932F8B1" w14:textId="77777777"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14:paraId="537B6E06" w14:textId="77777777"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14:paraId="4138C036" w14:textId="77777777"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39329DE7" w14:textId="77777777"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CC00E4">
              <w:rPr>
                <w:rFonts w:ascii="Cambria" w:hAnsi="Cambria"/>
                <w:b/>
                <w:color w:val="0070C0"/>
                <w:sz w:val="28"/>
                <w:szCs w:val="28"/>
              </w:rPr>
              <w:t xml:space="preserve"> İÇİN İSTENEN EVRAKLA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65E068EE" w14:textId="77777777"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14:paraId="6D264D46" w14:textId="77777777"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14:paraId="716F55F6" w14:textId="77777777"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5741AEFC" w14:textId="77777777"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14:paraId="0DE2D3B0" w14:textId="77777777"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14:paraId="51DFCE1E" w14:textId="77777777"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14:paraId="11F3442C" w14:textId="77777777" w:rsidR="00184D92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7821A2" w:rsidRPr="006A49E2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3C8AF558" w14:textId="77777777"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14:paraId="39F31500" w14:textId="37443AA2" w:rsidR="00184D92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B932D8">
              <w:rPr>
                <w:rFonts w:ascii="Cambria" w:hAnsi="Cambria"/>
                <w:b/>
              </w:rPr>
              <w:t>15,832</w:t>
            </w:r>
            <w:r w:rsidR="00B932D8" w:rsidRPr="006A49E2">
              <w:rPr>
                <w:rFonts w:ascii="Cambria" w:hAnsi="Cambria"/>
                <w:b/>
              </w:rPr>
              <w:t>.00 TL+</w:t>
            </w:r>
            <w:r w:rsidR="00B932D8" w:rsidRPr="006A49E2">
              <w:rPr>
                <w:rFonts w:ascii="Cambria" w:hAnsi="Cambria"/>
              </w:rPr>
              <w:t>ARAÇ BAŞI</w:t>
            </w:r>
            <w:r w:rsidR="00B932D8">
              <w:rPr>
                <w:rFonts w:ascii="Cambria" w:hAnsi="Cambria"/>
                <w:b/>
              </w:rPr>
              <w:t xml:space="preserve"> 3,788</w:t>
            </w:r>
            <w:r w:rsidR="00B932D8" w:rsidRPr="006A49E2">
              <w:rPr>
                <w:rFonts w:ascii="Cambria" w:hAnsi="Cambria"/>
                <w:b/>
              </w:rPr>
              <w:t>.00 TL+</w:t>
            </w:r>
            <w:r w:rsidR="00B932D8" w:rsidRPr="006A49E2">
              <w:rPr>
                <w:rFonts w:ascii="Cambria" w:hAnsi="Cambria"/>
              </w:rPr>
              <w:t>ODA ÜCRET</w:t>
            </w:r>
            <w:r w:rsidR="00B932D8">
              <w:rPr>
                <w:rFonts w:ascii="Cambria" w:hAnsi="Cambria"/>
              </w:rPr>
              <w:t xml:space="preserve">İ.  </w:t>
            </w:r>
            <w:r w:rsidR="00B932D8">
              <w:rPr>
                <w:rFonts w:ascii="Cambria" w:hAnsi="Cambria"/>
                <w:sz w:val="22"/>
                <w:szCs w:val="22"/>
              </w:rPr>
              <w:t>(2026</w:t>
            </w:r>
            <w:r w:rsidR="00B932D8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3D796749" w14:textId="77777777" w:rsidR="00CA70C0" w:rsidRDefault="00CA70C0" w:rsidP="00137680">
            <w:pPr>
              <w:jc w:val="both"/>
              <w:rPr>
                <w:rFonts w:ascii="Cambria" w:hAnsi="Cambria"/>
              </w:rPr>
            </w:pPr>
          </w:p>
          <w:p w14:paraId="757C1D87" w14:textId="77777777"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</w:p>
          <w:p w14:paraId="3585C538" w14:textId="77777777"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14:paraId="67EBD4E0" w14:textId="77777777"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14:paraId="5D5285EA" w14:textId="77777777"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14:paraId="41E85B77" w14:textId="77777777" w:rsidR="00BF415E" w:rsidRDefault="00BF415E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  <w:p w14:paraId="0A09CEEF" w14:textId="0853EB7D" w:rsidR="00A03197" w:rsidRPr="008A1AB0" w:rsidRDefault="00A03197" w:rsidP="00137680">
            <w:pPr>
              <w:ind w:left="360"/>
              <w:jc w:val="both"/>
              <w:rPr>
                <w:b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14:paraId="7E1F2467" w14:textId="77777777"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default" r:id="rId8"/>
      <w:footerReference w:type="default" r:id="rId9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AF577" w14:textId="77777777" w:rsidR="00544BBB" w:rsidRDefault="00544BBB" w:rsidP="00184D92">
      <w:r>
        <w:separator/>
      </w:r>
    </w:p>
  </w:endnote>
  <w:endnote w:type="continuationSeparator" w:id="0">
    <w:p w14:paraId="42EF5000" w14:textId="77777777" w:rsidR="00544BBB" w:rsidRDefault="00544BBB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27F1F" w14:textId="77777777" w:rsidR="00184D92" w:rsidRDefault="00184D92" w:rsidP="00402B5F">
    <w:pPr>
      <w:tabs>
        <w:tab w:val="center" w:pos="4536"/>
        <w:tab w:val="right" w:pos="9072"/>
      </w:tabs>
      <w:ind w:left="-851" w:firstLine="142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172C2" w14:textId="77777777" w:rsidR="00544BBB" w:rsidRDefault="00544BBB" w:rsidP="00184D92">
      <w:r>
        <w:separator/>
      </w:r>
    </w:p>
  </w:footnote>
  <w:footnote w:type="continuationSeparator" w:id="0">
    <w:p w14:paraId="65C20347" w14:textId="77777777" w:rsidR="00544BBB" w:rsidRDefault="00544BBB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48"/>
      <w:gridCol w:w="9275"/>
    </w:tblGrid>
    <w:tr w:rsidR="00402B5F" w:rsidRPr="00402B5F" w14:paraId="39E65092" w14:textId="77777777" w:rsidTr="00402B5F">
      <w:trPr>
        <w:trHeight w:val="835"/>
      </w:trPr>
      <w:tc>
        <w:tcPr>
          <w:tcW w:w="593" w:type="pct"/>
          <w:vAlign w:val="center"/>
        </w:tcPr>
        <w:p w14:paraId="679C3A31" w14:textId="59F2F0D9" w:rsidR="00402B5F" w:rsidRPr="00402B5F" w:rsidRDefault="002F44B6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580E9CE8" wp14:editId="43A65596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07" w:type="pct"/>
          <w:vAlign w:val="center"/>
        </w:tcPr>
        <w:p w14:paraId="6F716834" w14:textId="77777777"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14:paraId="6CB77D23" w14:textId="77777777"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14:paraId="5648976F" w14:textId="77777777"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14:paraId="53ADC34F" w14:textId="77777777" w:rsidR="00402B5F" w:rsidRDefault="00402B5F" w:rsidP="00402B5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2557D"/>
    <w:rsid w:val="00045D2D"/>
    <w:rsid w:val="00051DED"/>
    <w:rsid w:val="000662AD"/>
    <w:rsid w:val="000813C9"/>
    <w:rsid w:val="00093722"/>
    <w:rsid w:val="000A2DFC"/>
    <w:rsid w:val="000B4B86"/>
    <w:rsid w:val="000C4DBD"/>
    <w:rsid w:val="000E0932"/>
    <w:rsid w:val="000F263C"/>
    <w:rsid w:val="00114875"/>
    <w:rsid w:val="00122839"/>
    <w:rsid w:val="001238FE"/>
    <w:rsid w:val="00130822"/>
    <w:rsid w:val="00137680"/>
    <w:rsid w:val="001407DF"/>
    <w:rsid w:val="001425D2"/>
    <w:rsid w:val="00144877"/>
    <w:rsid w:val="00161C74"/>
    <w:rsid w:val="00166627"/>
    <w:rsid w:val="0017573A"/>
    <w:rsid w:val="00184D92"/>
    <w:rsid w:val="00185C4E"/>
    <w:rsid w:val="001929DD"/>
    <w:rsid w:val="001B1843"/>
    <w:rsid w:val="001C410B"/>
    <w:rsid w:val="001C5EFF"/>
    <w:rsid w:val="001C6FD5"/>
    <w:rsid w:val="001D2D98"/>
    <w:rsid w:val="001D5124"/>
    <w:rsid w:val="001F6566"/>
    <w:rsid w:val="00200BE6"/>
    <w:rsid w:val="00202347"/>
    <w:rsid w:val="00205C29"/>
    <w:rsid w:val="00215627"/>
    <w:rsid w:val="00226561"/>
    <w:rsid w:val="00233257"/>
    <w:rsid w:val="00234F63"/>
    <w:rsid w:val="002453DB"/>
    <w:rsid w:val="0026646B"/>
    <w:rsid w:val="00275B4C"/>
    <w:rsid w:val="002827E6"/>
    <w:rsid w:val="00290794"/>
    <w:rsid w:val="002A30E9"/>
    <w:rsid w:val="002B1CDB"/>
    <w:rsid w:val="002F2E58"/>
    <w:rsid w:val="002F44B6"/>
    <w:rsid w:val="00302E73"/>
    <w:rsid w:val="00324BBC"/>
    <w:rsid w:val="003349A4"/>
    <w:rsid w:val="003405C8"/>
    <w:rsid w:val="00347833"/>
    <w:rsid w:val="00360060"/>
    <w:rsid w:val="0036225E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44BBB"/>
    <w:rsid w:val="00571351"/>
    <w:rsid w:val="00577729"/>
    <w:rsid w:val="00593C64"/>
    <w:rsid w:val="0059522E"/>
    <w:rsid w:val="00595698"/>
    <w:rsid w:val="005B52C7"/>
    <w:rsid w:val="005C19D5"/>
    <w:rsid w:val="006076F3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C6909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C509B"/>
    <w:rsid w:val="008D5817"/>
    <w:rsid w:val="008D5C0B"/>
    <w:rsid w:val="008E070B"/>
    <w:rsid w:val="008E70FC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E27AF"/>
    <w:rsid w:val="00AF0C08"/>
    <w:rsid w:val="00AF4DB7"/>
    <w:rsid w:val="00B20057"/>
    <w:rsid w:val="00B23546"/>
    <w:rsid w:val="00B36513"/>
    <w:rsid w:val="00B4051F"/>
    <w:rsid w:val="00B44315"/>
    <w:rsid w:val="00B47E6C"/>
    <w:rsid w:val="00B51810"/>
    <w:rsid w:val="00B62F11"/>
    <w:rsid w:val="00B80A1F"/>
    <w:rsid w:val="00B866A2"/>
    <w:rsid w:val="00B932D8"/>
    <w:rsid w:val="00BA4BC8"/>
    <w:rsid w:val="00BB21D4"/>
    <w:rsid w:val="00BC0BDE"/>
    <w:rsid w:val="00BE1FF4"/>
    <w:rsid w:val="00BE25D4"/>
    <w:rsid w:val="00BE290E"/>
    <w:rsid w:val="00BF415E"/>
    <w:rsid w:val="00C20AE5"/>
    <w:rsid w:val="00C23322"/>
    <w:rsid w:val="00C327C7"/>
    <w:rsid w:val="00C825DD"/>
    <w:rsid w:val="00C82FD8"/>
    <w:rsid w:val="00C8522C"/>
    <w:rsid w:val="00C965D0"/>
    <w:rsid w:val="00CA70C0"/>
    <w:rsid w:val="00CB5FFF"/>
    <w:rsid w:val="00CB66B1"/>
    <w:rsid w:val="00CC00E4"/>
    <w:rsid w:val="00CC0E81"/>
    <w:rsid w:val="00CC3688"/>
    <w:rsid w:val="00CD055B"/>
    <w:rsid w:val="00CD204D"/>
    <w:rsid w:val="00CE2F7D"/>
    <w:rsid w:val="00D06486"/>
    <w:rsid w:val="00D066BB"/>
    <w:rsid w:val="00D20493"/>
    <w:rsid w:val="00D320F1"/>
    <w:rsid w:val="00D3619F"/>
    <w:rsid w:val="00D45FED"/>
    <w:rsid w:val="00D62C46"/>
    <w:rsid w:val="00D6389F"/>
    <w:rsid w:val="00D75FD5"/>
    <w:rsid w:val="00D837A7"/>
    <w:rsid w:val="00D93825"/>
    <w:rsid w:val="00DA08CF"/>
    <w:rsid w:val="00DA5874"/>
    <w:rsid w:val="00DA6763"/>
    <w:rsid w:val="00DA74D4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  <w:rsid w:val="00FE3DA1"/>
    <w:rsid w:val="00FF2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4AEA765F"/>
  <w15:docId w15:val="{E0D75FCE-A39C-4994-B501-B49EFF85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714E28-0E1F-488B-9760-B647A5C48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26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3</cp:revision>
  <cp:lastPrinted>2021-06-29T13:52:00Z</cp:lastPrinted>
  <dcterms:created xsi:type="dcterms:W3CDTF">2026-02-25T10:11:00Z</dcterms:created>
  <dcterms:modified xsi:type="dcterms:W3CDTF">2026-02-25T10:12:00Z</dcterms:modified>
</cp:coreProperties>
</file>